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0BA" w:rsidRPr="00661A4E" w:rsidRDefault="002260BA" w:rsidP="002260B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1A4E">
        <w:rPr>
          <w:rFonts w:ascii="Times New Roman" w:hAnsi="Times New Roman" w:cs="Times New Roman"/>
          <w:b/>
          <w:sz w:val="24"/>
          <w:szCs w:val="24"/>
        </w:rPr>
        <w:t>1.</w:t>
      </w:r>
      <w:bookmarkStart w:id="0" w:name="_GoBack"/>
      <w:bookmarkEnd w:id="0"/>
    </w:p>
    <w:p w:rsidR="002A5FA5" w:rsidRPr="00661A4E" w:rsidRDefault="002260BA" w:rsidP="002260BA">
      <w:pPr>
        <w:spacing w:line="36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mport java.io.*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lass 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rayStack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top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size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max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array[]=new int array[];//</w:t>
      </w:r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IS </w:t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SED</w:t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P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rayStack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int 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,int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ax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p=t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ze=t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ray = new int[max]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olean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Empty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f(top==-1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urn true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se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urn false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size(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urn size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peak(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urn max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ublic String </w:t>
      </w:r>
      <w:proofErr w:type="spellStart"/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String</w:t>
      </w:r>
      <w:proofErr w:type="spellEnd"/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) //CAN I HELP YOU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ing a=""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(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=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p;i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&lt;=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ze;i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++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t 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al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=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is.arr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[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]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=</w:t>
      </w:r>
      <w:proofErr w:type="spellStart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+val</w:t>
      </w:r>
      <w:proofErr w:type="spellEnd"/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turn a; 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ublic static void main(String args[])throws IOException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{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rayStack b=new ArrayStack(1,10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olean empty = b.isEmpty(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f(empty==true)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ystem.out.println("THIS </w:t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CK IS EMPTY"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lse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proofErr w:type="spellStart"/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="00BE4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"THE</w:t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TACK IS NOT EMPTY"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current=b.size(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stem.out.println("CURRENT SIZE: " + current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 max=b.peak(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stem.out.println("PEAK SIZE: " + max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ing s=ob.toString(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ystem.out.println("FINAL STRING: " + a);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 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Pr="00661A4E">
        <w:rPr>
          <w:rFonts w:ascii="Times New Roman" w:hAnsi="Times New Roman" w:cs="Times New Roman"/>
          <w:color w:val="222222"/>
          <w:sz w:val="24"/>
          <w:szCs w:val="24"/>
        </w:rPr>
        <w:br/>
      </w:r>
      <w:r w:rsidRPr="00661A4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}</w:t>
      </w:r>
    </w:p>
    <w:p w:rsidR="002260BA" w:rsidRPr="00661A4E" w:rsidRDefault="002260BA" w:rsidP="002260BA">
      <w:pPr>
        <w:spacing w:line="360" w:lineRule="auto"/>
        <w:jc w:val="center"/>
        <w:rPr>
          <w:rFonts w:ascii="Times New Roman" w:hAnsi="Times New Roman" w:cs="Times New Roman"/>
          <w:b/>
          <w:color w:val="222222"/>
          <w:sz w:val="24"/>
          <w:szCs w:val="24"/>
          <w:u w:val="single"/>
          <w:shd w:val="clear" w:color="auto" w:fill="FFFFFF"/>
        </w:rPr>
      </w:pPr>
      <w:r w:rsidRPr="00661A4E">
        <w:rPr>
          <w:rFonts w:ascii="Times New Roman" w:hAnsi="Times New Roman" w:cs="Times New Roman"/>
          <w:b/>
          <w:color w:val="222222"/>
          <w:sz w:val="24"/>
          <w:szCs w:val="24"/>
          <w:u w:val="single"/>
          <w:shd w:val="clear" w:color="auto" w:fill="FFFFFF"/>
        </w:rPr>
        <w:t>2.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 w:rsidRPr="00661A4E">
        <w:rPr>
          <w:rFonts w:ascii="Times New Roman" w:hAnsi="Times New Roman" w:cs="Times New Roman"/>
          <w:sz w:val="24"/>
          <w:szCs w:val="24"/>
          <w:lang w:val="fr-FR"/>
        </w:rPr>
        <w:t>import</w:t>
      </w:r>
      <w:proofErr w:type="gramEnd"/>
      <w:r w:rsidRPr="00661A4E">
        <w:rPr>
          <w:rFonts w:ascii="Times New Roman" w:hAnsi="Times New Roman" w:cs="Times New Roman"/>
          <w:sz w:val="24"/>
          <w:szCs w:val="24"/>
          <w:lang w:val="fr-FR"/>
        </w:rPr>
        <w:t xml:space="preserve"> java.util.Scanner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  <w:proofErr w:type="gramStart"/>
      <w:r w:rsidRPr="00661A4E">
        <w:rPr>
          <w:rFonts w:ascii="Times New Roman" w:hAnsi="Times New Roman" w:cs="Times New Roman"/>
          <w:sz w:val="24"/>
          <w:szCs w:val="24"/>
          <w:lang w:val="fr-FR"/>
        </w:rPr>
        <w:t>import</w:t>
      </w:r>
      <w:proofErr w:type="gramEnd"/>
      <w:r w:rsidRPr="00661A4E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661A4E">
        <w:rPr>
          <w:rFonts w:ascii="Times New Roman" w:hAnsi="Times New Roman" w:cs="Times New Roman"/>
          <w:sz w:val="24"/>
          <w:szCs w:val="24"/>
          <w:lang w:val="fr-FR"/>
        </w:rPr>
        <w:t>java.util.Stack</w:t>
      </w:r>
      <w:proofErr w:type="spellEnd"/>
      <w:r w:rsidRPr="00661A4E">
        <w:rPr>
          <w:rFonts w:ascii="Times New Roman" w:hAnsi="Times New Roman" w:cs="Times New Roman"/>
          <w:sz w:val="24"/>
          <w:szCs w:val="24"/>
          <w:lang w:val="fr-FR"/>
        </w:rPr>
        <w:t>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Reverse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>{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static void main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String[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] args)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ring sentence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ystem.out.println("Enter a sentence: "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canner scan = new Scanner(System.in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entence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can.nextLine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ring k =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Print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sentence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rivate static String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Print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String sentence)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ring reverse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ring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ringReversed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= ""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ack&lt;String&gt; stack= new Stack&lt;String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&gt;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entence.spli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" "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entence.length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();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++)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{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ush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entence.substring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, i+1)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while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(!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ack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.isEmpty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))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{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ringReversed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op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ystem.out.println("Reverse is: " +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ringReversed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)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return reverse;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>}</w:t>
      </w:r>
    </w:p>
    <w:p w:rsidR="00867CFE" w:rsidRPr="00661A4E" w:rsidRDefault="00867CFE" w:rsidP="00867CFE">
      <w:pPr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rPr>
          <w:rFonts w:ascii="Times New Roman" w:hAnsi="Times New Roman" w:cs="Times New Roman"/>
          <w:sz w:val="24"/>
          <w:szCs w:val="24"/>
        </w:rPr>
      </w:pPr>
    </w:p>
    <w:p w:rsidR="00867CFE" w:rsidRPr="00661A4E" w:rsidRDefault="00867CFE" w:rsidP="00867CFE">
      <w:pPr>
        <w:tabs>
          <w:tab w:val="left" w:pos="3443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1A4E">
        <w:rPr>
          <w:rFonts w:ascii="Times New Roman" w:hAnsi="Times New Roman" w:cs="Times New Roman"/>
          <w:sz w:val="24"/>
          <w:szCs w:val="24"/>
        </w:rPr>
        <w:tab/>
      </w:r>
      <w:r w:rsidRPr="00661A4E">
        <w:rPr>
          <w:rFonts w:ascii="Times New Roman" w:hAnsi="Times New Roman" w:cs="Times New Roman"/>
          <w:b/>
          <w:sz w:val="24"/>
          <w:szCs w:val="24"/>
          <w:u w:val="single"/>
        </w:rPr>
        <w:t xml:space="preserve">3. </w:t>
      </w:r>
    </w:p>
    <w:p w:rsidR="00867CFE" w:rsidRPr="00661A4E" w:rsidRDefault="00867CFE" w:rsidP="00867CF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.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public class Test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{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// Method to evaluate value of a postfix expression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static int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evaluatePostfix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String exp)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//create a stack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ack&lt;Integer&gt; stack=new Stack&lt;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&gt;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// Scan all characters one by one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xp.length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++)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{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char c=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exp.charA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// If the scanned character is an operand (number here),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// push it to the stack.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if(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Character.isDigit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(c))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ack.push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(c - '0'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/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/  If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 the scanned character is an operator, pop two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// elements from stack apply the operator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{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int val1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op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int val2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op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switch(c)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{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case '+':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ush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(val2+val1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break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case '-':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ush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(val2- val1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break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case '/':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ush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(val2/val1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break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case '*':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ush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(val2*val1)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    break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}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}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pop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;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tabs>
          <w:tab w:val="left" w:pos="2797"/>
        </w:tabs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1A4E">
        <w:rPr>
          <w:rFonts w:ascii="Times New Roman" w:hAnsi="Times New Roman" w:cs="Times New Roman"/>
          <w:b/>
          <w:sz w:val="24"/>
          <w:szCs w:val="24"/>
          <w:u w:val="single"/>
        </w:rPr>
        <w:t>4.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ArrayStack.java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/  Represents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 an array implementation of a stack.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>package jss2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jss2.exceptions.*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.Iterator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Array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&lt;T&gt; implement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ackADT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&lt;T&g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>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rivate final int DEFAULT_CAPACITY = 100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rivate in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top;  /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/ indicates the next open slot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rivate transien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] stack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ArrayStack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top = 0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stack =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])(new Object[DEFAULT_CAPACITY]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Array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(int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nitialCapacity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top = 0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stack =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])(new Object[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initialCapacity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]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void push (T element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if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size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 ==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ack.length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expandCapacity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stack[top] = elemen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top++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pop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 throw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mptyStackException</w:t>
      </w:r>
      <w:proofErr w:type="spellEnd"/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if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isEmpty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throw new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EmptyStackException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top--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T result = stack[top]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stack[top] = null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return resul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peek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 throw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mptyStackException</w:t>
      </w:r>
      <w:proofErr w:type="spellEnd"/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if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isEmpty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throw new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EmptyStackException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ab/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return stack[top-1]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boolean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isEmpty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ab/>
        <w:t>return (top == 0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in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size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ab/>
        <w:t>return top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ublic String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String result = ""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for (int scan=0; scan &lt; top; scan++)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result = result + stack[scan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].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 + "\n"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return resul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private void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expandCapacity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] larger = (T[])(new Object[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ack.length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*2]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for (int index=0; index &lt;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stack.length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; index++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larger[index] = stack[index]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stack = larger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>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Default="00661A4E" w:rsidP="00661A4E">
      <w:pPr>
        <w:tabs>
          <w:tab w:val="left" w:pos="2913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661A4E">
        <w:rPr>
          <w:rFonts w:ascii="Times New Roman" w:hAnsi="Times New Roman" w:cs="Times New Roman"/>
          <w:b/>
          <w:sz w:val="24"/>
          <w:szCs w:val="24"/>
          <w:u w:val="single"/>
        </w:rPr>
        <w:t xml:space="preserve">5. </w:t>
      </w:r>
    </w:p>
    <w:p w:rsid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DropOut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&lt;T&gt; implement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StackADT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&lt;T&g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rivate int count; //number of elements in the stack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rivate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LinearNode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&lt;T&gt; top;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/*Declares the maximum number of elements in the stack*/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rivate final int n = 5;//max size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rivate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LinearNode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&lt;T&gt;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rivate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LinearNode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&lt;T&gt;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curr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DropOutStack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count = 0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top = null;</w:t>
      </w:r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push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T element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LinearNode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&lt;T&gt; tem</w:t>
      </w:r>
      <w:r w:rsidR="007A14AA">
        <w:rPr>
          <w:rFonts w:ascii="Times New Roman" w:hAnsi="Times New Roman" w:cs="Times New Roman"/>
          <w:sz w:val="24"/>
          <w:szCs w:val="24"/>
        </w:rPr>
        <w:t xml:space="preserve">p = new </w:t>
      </w:r>
      <w:proofErr w:type="spellStart"/>
      <w:r w:rsidR="007A14AA">
        <w:rPr>
          <w:rFonts w:ascii="Times New Roman" w:hAnsi="Times New Roman" w:cs="Times New Roman"/>
          <w:sz w:val="24"/>
          <w:szCs w:val="24"/>
        </w:rPr>
        <w:t>LinearNode</w:t>
      </w:r>
      <w:proofErr w:type="spellEnd"/>
      <w:r w:rsidR="007A14AA">
        <w:rPr>
          <w:rFonts w:ascii="Times New Roman" w:hAnsi="Times New Roman" w:cs="Times New Roman"/>
          <w:sz w:val="24"/>
          <w:szCs w:val="24"/>
        </w:rPr>
        <w:t>&lt;T&gt;(element);</w:t>
      </w:r>
      <w:r w:rsidRPr="00661A4E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if (count &lt; n)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emp.s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top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top = temp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count++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else if(count&gt;=n &amp;&amp;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n!=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1)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= top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curr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p.g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661A4E">
        <w:rPr>
          <w:rFonts w:ascii="Times New Roman" w:hAnsi="Times New Roman" w:cs="Times New Roman"/>
          <w:sz w:val="24"/>
          <w:szCs w:val="24"/>
        </w:rPr>
        <w:t>curr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!= null)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prev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prev.g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curr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curr.g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prev.s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null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count--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push(element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else //if n=1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p.setElemen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element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pop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 throw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mptyCollectionException</w:t>
      </w:r>
      <w:proofErr w:type="spellEnd"/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isEmpty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throw new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mptyCollectionException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"stack"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T result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p.getElemen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top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p.g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count--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661A4E" w:rsidRPr="00661A4E">
        <w:rPr>
          <w:rFonts w:ascii="Times New Roman" w:hAnsi="Times New Roman" w:cs="Times New Roman"/>
          <w:sz w:val="24"/>
          <w:szCs w:val="24"/>
        </w:rPr>
        <w:t>return result;</w:t>
      </w:r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peek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 xml:space="preserve">) throws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mptyCollectionException</w:t>
      </w:r>
      <w:proofErr w:type="spellEnd"/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isEmpty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throw new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EmptyCollectionException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"stack"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T result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p.getElemen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return resul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boolean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isEmpty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return (count ==0);</w:t>
      </w:r>
    </w:p>
    <w:p w:rsidR="00661A4E" w:rsidRPr="00661A4E" w:rsidRDefault="007A14AA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int 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size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return coun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public String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)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String result = ""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661A4E">
        <w:rPr>
          <w:rFonts w:ascii="Times New Roman" w:hAnsi="Times New Roman" w:cs="Times New Roman"/>
          <w:sz w:val="24"/>
          <w:szCs w:val="24"/>
        </w:rPr>
        <w:t>LinearNode</w:t>
      </w:r>
      <w:proofErr w:type="spellEnd"/>
      <w:r w:rsidRPr="00661A4E">
        <w:rPr>
          <w:rFonts w:ascii="Times New Roman" w:hAnsi="Times New Roman" w:cs="Times New Roman"/>
          <w:sz w:val="24"/>
          <w:szCs w:val="24"/>
        </w:rPr>
        <w:t>&lt;T&gt; current = top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while (</w:t>
      </w:r>
      <w:proofErr w:type="gramStart"/>
      <w:r w:rsidRPr="00661A4E">
        <w:rPr>
          <w:rFonts w:ascii="Times New Roman" w:hAnsi="Times New Roman" w:cs="Times New Roman"/>
          <w:sz w:val="24"/>
          <w:szCs w:val="24"/>
        </w:rPr>
        <w:t>current !</w:t>
      </w:r>
      <w:proofErr w:type="gramEnd"/>
      <w:r w:rsidRPr="00661A4E">
        <w:rPr>
          <w:rFonts w:ascii="Times New Roman" w:hAnsi="Times New Roman" w:cs="Times New Roman"/>
          <w:sz w:val="24"/>
          <w:szCs w:val="24"/>
        </w:rPr>
        <w:t>= null) {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result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current.getElemen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 + "\n" + resul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    current = </w:t>
      </w:r>
      <w:proofErr w:type="spellStart"/>
      <w:proofErr w:type="gramStart"/>
      <w:r w:rsidRPr="00661A4E">
        <w:rPr>
          <w:rFonts w:ascii="Times New Roman" w:hAnsi="Times New Roman" w:cs="Times New Roman"/>
          <w:sz w:val="24"/>
          <w:szCs w:val="24"/>
        </w:rPr>
        <w:t>current.getNext</w:t>
      </w:r>
      <w:proofErr w:type="spellEnd"/>
      <w:proofErr w:type="gramEnd"/>
      <w:r w:rsidRPr="00661A4E">
        <w:rPr>
          <w:rFonts w:ascii="Times New Roman" w:hAnsi="Times New Roman" w:cs="Times New Roman"/>
          <w:sz w:val="24"/>
          <w:szCs w:val="24"/>
        </w:rPr>
        <w:t>()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    return result;</w:t>
      </w:r>
    </w:p>
    <w:p w:rsidR="00661A4E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2260BA" w:rsidRPr="00661A4E" w:rsidRDefault="00661A4E" w:rsidP="00661A4E">
      <w:pPr>
        <w:rPr>
          <w:rFonts w:ascii="Times New Roman" w:hAnsi="Times New Roman" w:cs="Times New Roman"/>
          <w:sz w:val="24"/>
          <w:szCs w:val="24"/>
        </w:rPr>
      </w:pPr>
      <w:r w:rsidRPr="00661A4E">
        <w:rPr>
          <w:rFonts w:ascii="Times New Roman" w:hAnsi="Times New Roman" w:cs="Times New Roman"/>
          <w:sz w:val="24"/>
          <w:szCs w:val="24"/>
        </w:rPr>
        <w:t xml:space="preserve">    }</w:t>
      </w:r>
    </w:p>
    <w:sectPr w:rsidR="002260BA" w:rsidRPr="00661A4E" w:rsidSect="002260BA">
      <w:pgSz w:w="12240" w:h="15840"/>
      <w:pgMar w:top="851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0MDE3NzM0MLUwMLJU0lEKTi0uzszPAykwrAUAh0ia7SwAAAA="/>
  </w:docVars>
  <w:rsids>
    <w:rsidRoot w:val="002260BA"/>
    <w:rsid w:val="002260BA"/>
    <w:rsid w:val="002A5FA5"/>
    <w:rsid w:val="00661A4E"/>
    <w:rsid w:val="007A14AA"/>
    <w:rsid w:val="00867CFE"/>
    <w:rsid w:val="00BE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45C9D"/>
  <w15:chartTrackingRefBased/>
  <w15:docId w15:val="{62F843B3-AF65-4031-8EEB-6CC3DF975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60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60BA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2260BA"/>
  </w:style>
  <w:style w:type="character" w:customStyle="1" w:styleId="pln">
    <w:name w:val="pln"/>
    <w:basedOn w:val="DefaultParagraphFont"/>
    <w:rsid w:val="002260BA"/>
  </w:style>
  <w:style w:type="character" w:customStyle="1" w:styleId="pun">
    <w:name w:val="pun"/>
    <w:basedOn w:val="DefaultParagraphFont"/>
    <w:rsid w:val="002260BA"/>
  </w:style>
  <w:style w:type="character" w:customStyle="1" w:styleId="typ">
    <w:name w:val="typ"/>
    <w:basedOn w:val="DefaultParagraphFont"/>
    <w:rsid w:val="002260BA"/>
  </w:style>
  <w:style w:type="character" w:customStyle="1" w:styleId="str">
    <w:name w:val="str"/>
    <w:basedOn w:val="DefaultParagraphFont"/>
    <w:rsid w:val="002260BA"/>
  </w:style>
  <w:style w:type="character" w:customStyle="1" w:styleId="lit">
    <w:name w:val="lit"/>
    <w:basedOn w:val="DefaultParagraphFont"/>
    <w:rsid w:val="002260BA"/>
  </w:style>
  <w:style w:type="character" w:styleId="HTMLCode">
    <w:name w:val="HTML Code"/>
    <w:basedOn w:val="DefaultParagraphFont"/>
    <w:uiPriority w:val="99"/>
    <w:semiHidden/>
    <w:unhideWhenUsed/>
    <w:rsid w:val="00867C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62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BLACKBERRY</cp:lastModifiedBy>
  <cp:revision>2</cp:revision>
  <dcterms:created xsi:type="dcterms:W3CDTF">2019-10-22T09:56:00Z</dcterms:created>
  <dcterms:modified xsi:type="dcterms:W3CDTF">2019-10-22T09:56:00Z</dcterms:modified>
</cp:coreProperties>
</file>